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79FB7" w14:textId="09CC23BA" w:rsidR="0041561E" w:rsidRPr="0041561E" w:rsidRDefault="00E32041" w:rsidP="00E32041">
      <w:pPr>
        <w:jc w:val="center"/>
        <w:rPr>
          <w:sz w:val="24"/>
        </w:rPr>
      </w:pPr>
      <w:r>
        <w:rPr>
          <w:noProof/>
          <w:sz w:val="24"/>
        </w:rPr>
        <w:drawing>
          <wp:inline distT="0" distB="0" distL="0" distR="0" wp14:anchorId="77833B82" wp14:editId="1AF73833">
            <wp:extent cx="821535" cy="684000"/>
            <wp:effectExtent l="0" t="0" r="0" b="190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21535" cy="684000"/>
                    </a:xfrm>
                    <a:prstGeom prst="rect">
                      <a:avLst/>
                    </a:prstGeom>
                  </pic:spPr>
                </pic:pic>
              </a:graphicData>
            </a:graphic>
          </wp:inline>
        </w:drawing>
      </w:r>
    </w:p>
    <w:p w14:paraId="12175FC8" w14:textId="7737D42F" w:rsidR="0041561E" w:rsidRDefault="0041561E" w:rsidP="0041561E">
      <w:pPr>
        <w:jc w:val="center"/>
        <w:rPr>
          <w:b/>
          <w:sz w:val="28"/>
        </w:rPr>
      </w:pPr>
      <w:r w:rsidRPr="0041561E">
        <w:rPr>
          <w:b/>
          <w:sz w:val="28"/>
        </w:rPr>
        <w:t>20</w:t>
      </w:r>
      <w:r w:rsidR="00F2589C">
        <w:rPr>
          <w:b/>
          <w:sz w:val="28"/>
        </w:rPr>
        <w:t>21</w:t>
      </w:r>
      <w:r w:rsidRPr="0041561E">
        <w:rPr>
          <w:b/>
          <w:sz w:val="28"/>
        </w:rPr>
        <w:t xml:space="preserve"> ARE HOVSTAD AWARD NOMINATION FORM.</w:t>
      </w:r>
    </w:p>
    <w:p w14:paraId="0E7ECA59" w14:textId="7B88229A" w:rsidR="0044641E" w:rsidRPr="0044641E" w:rsidRDefault="0044641E" w:rsidP="0041561E">
      <w:pPr>
        <w:rPr>
          <w:b/>
          <w:sz w:val="24"/>
        </w:rPr>
      </w:pPr>
      <w:r>
        <w:rPr>
          <w:b/>
          <w:sz w:val="24"/>
        </w:rPr>
        <w:t>The purpose of this award:</w:t>
      </w:r>
    </w:p>
    <w:p w14:paraId="547EA599" w14:textId="23F9D484" w:rsidR="00167C40" w:rsidRDefault="002C78A5" w:rsidP="00666AA0">
      <w:pPr>
        <w:jc w:val="both"/>
        <w:rPr>
          <w:sz w:val="24"/>
        </w:rPr>
      </w:pPr>
      <w:r>
        <w:rPr>
          <w:b/>
          <w:sz w:val="24"/>
        </w:rPr>
        <w:t>Jar</w:t>
      </w:r>
      <w:r w:rsidR="007717F9">
        <w:rPr>
          <w:b/>
          <w:sz w:val="24"/>
        </w:rPr>
        <w:t xml:space="preserve">l Are Hovstad, </w:t>
      </w:r>
      <w:r w:rsidR="007717F9">
        <w:rPr>
          <w:sz w:val="24"/>
        </w:rPr>
        <w:t>a Norwegian national and permanent democratic South Africa</w:t>
      </w:r>
      <w:r w:rsidR="00216E37">
        <w:rPr>
          <w:sz w:val="24"/>
        </w:rPr>
        <w:t>n</w:t>
      </w:r>
      <w:r w:rsidR="007717F9">
        <w:rPr>
          <w:sz w:val="24"/>
        </w:rPr>
        <w:t xml:space="preserve"> resident, was knighted by HRH King Herald of Norway, for his work in education and health on the Cape Flats in Cape Town.</w:t>
      </w:r>
      <w:r w:rsidR="00216E37">
        <w:rPr>
          <w:sz w:val="24"/>
        </w:rPr>
        <w:t xml:space="preserve"> In addition,</w:t>
      </w:r>
      <w:r w:rsidR="007717F9">
        <w:rPr>
          <w:sz w:val="24"/>
        </w:rPr>
        <w:t xml:space="preserve"> </w:t>
      </w:r>
      <w:r w:rsidR="00216E37">
        <w:rPr>
          <w:sz w:val="24"/>
        </w:rPr>
        <w:t>h</w:t>
      </w:r>
      <w:r w:rsidR="007717F9">
        <w:rPr>
          <w:sz w:val="24"/>
        </w:rPr>
        <w:t>e was nominated for Western Cape Provincial Honours, bestowed various Rotary International Awards and instrumental in the establishment of MOT in South Africa.</w:t>
      </w:r>
    </w:p>
    <w:p w14:paraId="1E1BE819" w14:textId="22A12B53" w:rsidR="0044641E" w:rsidRDefault="0044641E" w:rsidP="00666AA0">
      <w:pPr>
        <w:jc w:val="both"/>
        <w:rPr>
          <w:sz w:val="24"/>
        </w:rPr>
      </w:pPr>
      <w:r>
        <w:rPr>
          <w:sz w:val="24"/>
        </w:rPr>
        <w:t>Are Hovstad had a silent yet profound presence. He was an extremely generous, kind and friendly human being. No one was as punctual and dedicated to the causes that Are desired to foster, sharing his time and effort. Are had a very important role in the development of MOT. In 2006, Are opened his home for the very first meeting for the future o</w:t>
      </w:r>
      <w:r w:rsidR="00216E37">
        <w:rPr>
          <w:sz w:val="24"/>
        </w:rPr>
        <w:t>f</w:t>
      </w:r>
      <w:r>
        <w:rPr>
          <w:sz w:val="24"/>
        </w:rPr>
        <w:t xml:space="preserve"> MOT in South Africa and has thus made an everlasting footprint in MOT’s history.</w:t>
      </w:r>
    </w:p>
    <w:p w14:paraId="1B754E38" w14:textId="7948179D" w:rsidR="0044641E" w:rsidRPr="007717F9" w:rsidRDefault="0044641E" w:rsidP="00666AA0">
      <w:pPr>
        <w:jc w:val="both"/>
        <w:rPr>
          <w:sz w:val="24"/>
        </w:rPr>
      </w:pPr>
      <w:r>
        <w:rPr>
          <w:sz w:val="24"/>
        </w:rPr>
        <w:t>In honour</w:t>
      </w:r>
      <w:r w:rsidR="007A2B02">
        <w:rPr>
          <w:sz w:val="24"/>
        </w:rPr>
        <w:t xml:space="preserve"> of who</w:t>
      </w:r>
      <w:r>
        <w:rPr>
          <w:sz w:val="24"/>
        </w:rPr>
        <w:t xml:space="preserve"> </w:t>
      </w:r>
      <w:r w:rsidR="007A2B02">
        <w:rPr>
          <w:sz w:val="24"/>
        </w:rPr>
        <w:t xml:space="preserve">Are </w:t>
      </w:r>
      <w:proofErr w:type="spellStart"/>
      <w:r w:rsidR="007A2B02">
        <w:rPr>
          <w:sz w:val="24"/>
        </w:rPr>
        <w:t>Hovstad</w:t>
      </w:r>
      <w:proofErr w:type="spellEnd"/>
      <w:r w:rsidR="007A2B02">
        <w:rPr>
          <w:sz w:val="24"/>
        </w:rPr>
        <w:t xml:space="preserve"> was</w:t>
      </w:r>
      <w:r w:rsidR="00216E37">
        <w:rPr>
          <w:sz w:val="24"/>
        </w:rPr>
        <w:t xml:space="preserve"> and the impact he has had on MOT and the youth</w:t>
      </w:r>
      <w:r w:rsidR="007A2B02">
        <w:rPr>
          <w:sz w:val="24"/>
        </w:rPr>
        <w:t>, the</w:t>
      </w:r>
      <w:r w:rsidR="00216E37">
        <w:rPr>
          <w:sz w:val="24"/>
        </w:rPr>
        <w:t xml:space="preserve"> MOT SA</w:t>
      </w:r>
      <w:r w:rsidR="007A2B02">
        <w:rPr>
          <w:sz w:val="24"/>
        </w:rPr>
        <w:t xml:space="preserve"> Board would like to award a South African who whole</w:t>
      </w:r>
      <w:r w:rsidR="00216E37">
        <w:rPr>
          <w:sz w:val="24"/>
        </w:rPr>
        <w:t>-</w:t>
      </w:r>
      <w:r w:rsidR="007A2B02">
        <w:rPr>
          <w:sz w:val="24"/>
        </w:rPr>
        <w:t>heartedly displays similar characteristics of our beloved Are Hovstad.</w:t>
      </w:r>
    </w:p>
    <w:p w14:paraId="4B60D52F" w14:textId="4AA240C9" w:rsidR="0041561E" w:rsidRDefault="0041561E" w:rsidP="00666AA0">
      <w:pPr>
        <w:jc w:val="both"/>
        <w:rPr>
          <w:b/>
          <w:sz w:val="24"/>
        </w:rPr>
      </w:pPr>
      <w:r w:rsidRPr="00AB4EF3">
        <w:rPr>
          <w:b/>
          <w:sz w:val="24"/>
        </w:rPr>
        <w:t>Criteria:</w:t>
      </w:r>
      <w:r w:rsidR="00B615E1" w:rsidRPr="00AB4EF3">
        <w:rPr>
          <w:b/>
          <w:sz w:val="24"/>
        </w:rPr>
        <w:t xml:space="preserve"> </w:t>
      </w:r>
    </w:p>
    <w:p w14:paraId="1EA3B121" w14:textId="4788BDE7" w:rsidR="006463A7" w:rsidRDefault="006463A7" w:rsidP="00666AA0">
      <w:pPr>
        <w:jc w:val="both"/>
        <w:rPr>
          <w:sz w:val="24"/>
        </w:rPr>
      </w:pPr>
      <w:r>
        <w:rPr>
          <w:sz w:val="24"/>
        </w:rPr>
        <w:t>The nominee should portray the MOT values</w:t>
      </w:r>
      <w:r w:rsidR="0044641E">
        <w:rPr>
          <w:sz w:val="24"/>
        </w:rPr>
        <w:t>:</w:t>
      </w:r>
      <w:r>
        <w:rPr>
          <w:sz w:val="24"/>
        </w:rPr>
        <w:t xml:space="preserve"> Courage to Live, Courage to Care and Courage to say No, in their daily </w:t>
      </w:r>
      <w:r w:rsidR="007A2B02">
        <w:rPr>
          <w:sz w:val="24"/>
        </w:rPr>
        <w:t>lives and in their interaction</w:t>
      </w:r>
      <w:r>
        <w:rPr>
          <w:sz w:val="24"/>
        </w:rPr>
        <w:t xml:space="preserve"> with others. They continually </w:t>
      </w:r>
      <w:r w:rsidR="00216E37">
        <w:rPr>
          <w:sz w:val="24"/>
        </w:rPr>
        <w:t>display the following:</w:t>
      </w:r>
    </w:p>
    <w:p w14:paraId="1B605E72" w14:textId="7C4B5A13" w:rsidR="006463A7" w:rsidRDefault="006463A7" w:rsidP="00666AA0">
      <w:pPr>
        <w:pStyle w:val="ListParagraph"/>
        <w:numPr>
          <w:ilvl w:val="0"/>
          <w:numId w:val="5"/>
        </w:numPr>
        <w:jc w:val="both"/>
        <w:rPr>
          <w:sz w:val="24"/>
        </w:rPr>
      </w:pPr>
      <w:r>
        <w:rPr>
          <w:sz w:val="24"/>
        </w:rPr>
        <w:t>Live life</w:t>
      </w:r>
      <w:r w:rsidR="007A2B02">
        <w:rPr>
          <w:sz w:val="24"/>
        </w:rPr>
        <w:t xml:space="preserve"> by </w:t>
      </w:r>
      <w:r>
        <w:rPr>
          <w:sz w:val="24"/>
        </w:rPr>
        <w:t>being themselves and proud of who they are</w:t>
      </w:r>
    </w:p>
    <w:p w14:paraId="768EF6FC" w14:textId="71CB73B9" w:rsidR="006463A7" w:rsidRDefault="006463A7" w:rsidP="00666AA0">
      <w:pPr>
        <w:pStyle w:val="ListParagraph"/>
        <w:numPr>
          <w:ilvl w:val="0"/>
          <w:numId w:val="5"/>
        </w:numPr>
        <w:jc w:val="both"/>
        <w:rPr>
          <w:sz w:val="24"/>
        </w:rPr>
      </w:pPr>
      <w:r>
        <w:rPr>
          <w:sz w:val="24"/>
        </w:rPr>
        <w:t xml:space="preserve">Show respect for themselves and others </w:t>
      </w:r>
    </w:p>
    <w:p w14:paraId="02D1A991" w14:textId="252384E8" w:rsidR="006463A7" w:rsidRDefault="006463A7" w:rsidP="00666AA0">
      <w:pPr>
        <w:pStyle w:val="ListParagraph"/>
        <w:numPr>
          <w:ilvl w:val="0"/>
          <w:numId w:val="5"/>
        </w:numPr>
        <w:jc w:val="both"/>
        <w:rPr>
          <w:sz w:val="24"/>
        </w:rPr>
      </w:pPr>
      <w:r>
        <w:rPr>
          <w:sz w:val="24"/>
        </w:rPr>
        <w:t xml:space="preserve">Care for themselves and others </w:t>
      </w:r>
    </w:p>
    <w:p w14:paraId="54A3CA83" w14:textId="6C5349BF" w:rsidR="006463A7" w:rsidRDefault="006463A7" w:rsidP="00666AA0">
      <w:pPr>
        <w:pStyle w:val="ListParagraph"/>
        <w:numPr>
          <w:ilvl w:val="0"/>
          <w:numId w:val="5"/>
        </w:numPr>
        <w:jc w:val="both"/>
        <w:rPr>
          <w:sz w:val="24"/>
        </w:rPr>
      </w:pPr>
      <w:r>
        <w:rPr>
          <w:sz w:val="24"/>
        </w:rPr>
        <w:t>Spoke out when it was needed</w:t>
      </w:r>
      <w:r w:rsidR="007A2B02">
        <w:rPr>
          <w:sz w:val="24"/>
        </w:rPr>
        <w:t xml:space="preserve"> the most</w:t>
      </w:r>
    </w:p>
    <w:p w14:paraId="01739BF3" w14:textId="3C243F81" w:rsidR="006463A7" w:rsidRPr="006463A7" w:rsidRDefault="006463A7" w:rsidP="00666AA0">
      <w:pPr>
        <w:pStyle w:val="ListParagraph"/>
        <w:numPr>
          <w:ilvl w:val="0"/>
          <w:numId w:val="5"/>
        </w:numPr>
        <w:jc w:val="both"/>
        <w:rPr>
          <w:sz w:val="24"/>
        </w:rPr>
      </w:pPr>
      <w:r>
        <w:rPr>
          <w:sz w:val="24"/>
        </w:rPr>
        <w:t>And above all, stood by their values</w:t>
      </w:r>
    </w:p>
    <w:p w14:paraId="7BF95F1D" w14:textId="491A30FC" w:rsidR="00137DCF" w:rsidRDefault="00137DCF" w:rsidP="00320F32">
      <w:pPr>
        <w:rPr>
          <w:sz w:val="24"/>
        </w:rPr>
      </w:pPr>
    </w:p>
    <w:p w14:paraId="0CD61EE3" w14:textId="0D6B927B" w:rsidR="006F237A" w:rsidRDefault="006F237A" w:rsidP="00320F32">
      <w:pPr>
        <w:rPr>
          <w:sz w:val="24"/>
        </w:rPr>
      </w:pPr>
    </w:p>
    <w:p w14:paraId="72DF2C02" w14:textId="76A832D2" w:rsidR="006F237A" w:rsidRDefault="006F237A" w:rsidP="00320F32">
      <w:pPr>
        <w:rPr>
          <w:sz w:val="24"/>
        </w:rPr>
      </w:pPr>
    </w:p>
    <w:p w14:paraId="2DB2AA49" w14:textId="3A3B8012" w:rsidR="006F237A" w:rsidRDefault="006F237A" w:rsidP="00320F32">
      <w:pPr>
        <w:rPr>
          <w:sz w:val="24"/>
        </w:rPr>
      </w:pPr>
    </w:p>
    <w:p w14:paraId="17AD0C4E" w14:textId="64BDD70A" w:rsidR="006F237A" w:rsidRDefault="006F237A" w:rsidP="00320F32">
      <w:pPr>
        <w:rPr>
          <w:sz w:val="24"/>
        </w:rPr>
      </w:pPr>
    </w:p>
    <w:p w14:paraId="61EF7824" w14:textId="3AE0F14B" w:rsidR="006F237A" w:rsidRDefault="006F237A" w:rsidP="00320F32">
      <w:pPr>
        <w:rPr>
          <w:sz w:val="24"/>
        </w:rPr>
      </w:pPr>
    </w:p>
    <w:p w14:paraId="62959985" w14:textId="77777777" w:rsidR="006F237A" w:rsidRPr="00320F32" w:rsidRDefault="006F237A" w:rsidP="00320F32">
      <w:pPr>
        <w:rPr>
          <w:sz w:val="24"/>
        </w:rPr>
      </w:pPr>
    </w:p>
    <w:p w14:paraId="724F4B10" w14:textId="346C115B" w:rsidR="00216E37" w:rsidRPr="00216E37" w:rsidRDefault="00E15BDF" w:rsidP="00216E37">
      <w:pPr>
        <w:rPr>
          <w:sz w:val="25"/>
          <w:szCs w:val="25"/>
        </w:rPr>
      </w:pPr>
      <w:r>
        <w:rPr>
          <w:noProof/>
        </w:rPr>
        <mc:AlternateContent>
          <mc:Choice Requires="wps">
            <w:drawing>
              <wp:anchor distT="45720" distB="45720" distL="114300" distR="114300" simplePos="0" relativeHeight="251703296" behindDoc="0" locked="0" layoutInCell="1" allowOverlap="1" wp14:anchorId="48215FF8" wp14:editId="01CA66BA">
                <wp:simplePos x="0" y="0"/>
                <wp:positionH relativeFrom="column">
                  <wp:posOffset>4591050</wp:posOffset>
                </wp:positionH>
                <wp:positionV relativeFrom="paragraph">
                  <wp:posOffset>-466724</wp:posOffset>
                </wp:positionV>
                <wp:extent cx="1581150" cy="137160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1371600"/>
                        </a:xfrm>
                        <a:prstGeom prst="rect">
                          <a:avLst/>
                        </a:prstGeom>
                        <a:solidFill>
                          <a:srgbClr val="FFFFFF"/>
                        </a:solidFill>
                        <a:ln w="19050">
                          <a:solidFill>
                            <a:srgbClr val="000000"/>
                          </a:solidFill>
                          <a:miter lim="800000"/>
                          <a:headEnd/>
                          <a:tailEnd/>
                        </a:ln>
                      </wps:spPr>
                      <wps:txbx>
                        <w:txbxContent>
                          <w:p w14:paraId="383A6EF8" w14:textId="77777777" w:rsidR="00A90CE5" w:rsidRDefault="00E15BDF" w:rsidP="00A90CE5">
                            <w:pPr>
                              <w:spacing w:after="0"/>
                              <w:jc w:val="center"/>
                              <w:rPr>
                                <w:rFonts w:ascii="Arial" w:hAnsi="Arial" w:cs="Arial"/>
                                <w:sz w:val="40"/>
                              </w:rPr>
                            </w:pPr>
                            <w:r w:rsidRPr="00A90CE5">
                              <w:rPr>
                                <w:rFonts w:ascii="Arial" w:hAnsi="Arial" w:cs="Arial"/>
                                <w:sz w:val="40"/>
                              </w:rPr>
                              <w:t xml:space="preserve">Insert </w:t>
                            </w:r>
                          </w:p>
                          <w:p w14:paraId="3DB81594" w14:textId="3C8AE9DC" w:rsidR="00216E37" w:rsidRPr="00A90CE5" w:rsidRDefault="00E15BDF" w:rsidP="00A90CE5">
                            <w:pPr>
                              <w:spacing w:after="0"/>
                              <w:jc w:val="center"/>
                              <w:rPr>
                                <w:rFonts w:ascii="Arial" w:hAnsi="Arial" w:cs="Arial"/>
                                <w:sz w:val="40"/>
                              </w:rPr>
                            </w:pPr>
                            <w:r w:rsidRPr="00A90CE5">
                              <w:rPr>
                                <w:rFonts w:ascii="Arial" w:hAnsi="Arial" w:cs="Arial"/>
                                <w:sz w:val="40"/>
                              </w:rPr>
                              <w:t>Photo of Nomine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215FF8" id="_x0000_t202" coordsize="21600,21600" o:spt="202" path="m,l,21600r21600,l21600,xe">
                <v:stroke joinstyle="miter"/>
                <v:path gradientshapeok="t" o:connecttype="rect"/>
              </v:shapetype>
              <v:shape id="Text Box 2" o:spid="_x0000_s1026" type="#_x0000_t202" style="position:absolute;margin-left:361.5pt;margin-top:-36.75pt;width:124.5pt;height:108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" strokeweight="1.5pt">
                <v:textbox>
                  <w:txbxContent>
                    <w:p w14:paraId="383A6EF8" w14:textId="77777777" w:rsidR="00A90CE5" w:rsidRDefault="00E15BDF" w:rsidP="00A90CE5">
                      <w:pPr>
                        <w:spacing w:after="0"/>
                        <w:jc w:val="center"/>
                        <w:rPr>
                          <w:rFonts w:ascii="Arial" w:hAnsi="Arial" w:cs="Arial"/>
                          <w:sz w:val="40"/>
                        </w:rPr>
                      </w:pPr>
                      <w:r w:rsidRPr="00A90CE5">
                        <w:rPr>
                          <w:rFonts w:ascii="Arial" w:hAnsi="Arial" w:cs="Arial"/>
                          <w:sz w:val="40"/>
                        </w:rPr>
                        <w:t xml:space="preserve">Insert </w:t>
                      </w:r>
                    </w:p>
                    <w:p w14:paraId="3DB81594" w14:textId="3C8AE9DC" w:rsidR="00216E37" w:rsidRPr="00A90CE5" w:rsidRDefault="00E15BDF" w:rsidP="00A90CE5">
                      <w:pPr>
                        <w:spacing w:after="0"/>
                        <w:jc w:val="center"/>
                        <w:rPr>
                          <w:rFonts w:ascii="Arial" w:hAnsi="Arial" w:cs="Arial"/>
                          <w:sz w:val="40"/>
                        </w:rPr>
                      </w:pPr>
                      <w:r w:rsidRPr="00A90CE5">
                        <w:rPr>
                          <w:rFonts w:ascii="Arial" w:hAnsi="Arial" w:cs="Arial"/>
                          <w:sz w:val="40"/>
                        </w:rPr>
                        <w:t>Photo of Nominee Here</w:t>
                      </w:r>
                    </w:p>
                  </w:txbxContent>
                </v:textbox>
              </v:shape>
            </w:pict>
          </mc:Fallback>
        </mc:AlternateContent>
      </w:r>
      <w:r w:rsidR="00666AA0" w:rsidRPr="00216E37">
        <w:rPr>
          <w:b/>
          <w:sz w:val="25"/>
          <w:szCs w:val="25"/>
        </w:rPr>
        <w:t>COMPLETE THE FORM BELOW</w:t>
      </w:r>
      <w:r w:rsidR="00666AA0" w:rsidRPr="00216E37">
        <w:rPr>
          <w:sz w:val="25"/>
          <w:szCs w:val="25"/>
        </w:rPr>
        <w:t>:</w:t>
      </w:r>
    </w:p>
    <w:p w14:paraId="6CA1925A" w14:textId="25FF5BD6" w:rsidR="008067A5" w:rsidRDefault="008067A5" w:rsidP="00666AA0">
      <w:pPr>
        <w:spacing w:after="0"/>
        <w:rPr>
          <w:b/>
          <w:sz w:val="24"/>
        </w:rPr>
      </w:pPr>
      <w:r>
        <w:rPr>
          <w:b/>
          <w:sz w:val="24"/>
        </w:rPr>
        <w:t>R</w:t>
      </w:r>
      <w:r w:rsidR="00666AA0">
        <w:rPr>
          <w:b/>
          <w:sz w:val="24"/>
        </w:rPr>
        <w:t>eturn the completed form to: Email: info@mot.org.za</w:t>
      </w:r>
    </w:p>
    <w:p w14:paraId="0CFC59B5" w14:textId="02848DD6" w:rsidR="008067A5" w:rsidRDefault="008067A5" w:rsidP="00216E37">
      <w:pPr>
        <w:spacing w:after="0"/>
        <w:rPr>
          <w:b/>
          <w:sz w:val="24"/>
        </w:rPr>
      </w:pPr>
      <w:r>
        <w:rPr>
          <w:b/>
          <w:sz w:val="24"/>
        </w:rPr>
        <w:t xml:space="preserve">MOT SA </w:t>
      </w:r>
      <w:r w:rsidR="00216E37">
        <w:rPr>
          <w:b/>
          <w:sz w:val="24"/>
        </w:rPr>
        <w:tab/>
      </w:r>
      <w:r w:rsidR="00216E37">
        <w:rPr>
          <w:b/>
          <w:sz w:val="24"/>
        </w:rPr>
        <w:tab/>
      </w:r>
      <w:r w:rsidR="00216E37">
        <w:rPr>
          <w:b/>
          <w:sz w:val="24"/>
        </w:rPr>
        <w:tab/>
      </w:r>
      <w:r w:rsidR="00216E37">
        <w:rPr>
          <w:b/>
          <w:sz w:val="24"/>
        </w:rPr>
        <w:tab/>
      </w:r>
      <w:r w:rsidR="00216E37">
        <w:rPr>
          <w:b/>
          <w:sz w:val="24"/>
        </w:rPr>
        <w:tab/>
      </w:r>
    </w:p>
    <w:p w14:paraId="38F98AED" w14:textId="47FE245A" w:rsidR="008067A5" w:rsidRDefault="008067A5" w:rsidP="00F427BD">
      <w:pPr>
        <w:spacing w:after="0"/>
        <w:rPr>
          <w:b/>
          <w:sz w:val="24"/>
        </w:rPr>
      </w:pPr>
      <w:r>
        <w:rPr>
          <w:b/>
          <w:sz w:val="24"/>
        </w:rPr>
        <w:t>College of Cape Town</w:t>
      </w:r>
    </w:p>
    <w:p w14:paraId="7BC55D58" w14:textId="3BB35098" w:rsidR="008067A5" w:rsidRDefault="008067A5" w:rsidP="00F427BD">
      <w:pPr>
        <w:spacing w:after="0"/>
        <w:rPr>
          <w:b/>
          <w:sz w:val="24"/>
        </w:rPr>
      </w:pPr>
      <w:r>
        <w:rPr>
          <w:b/>
          <w:sz w:val="24"/>
        </w:rPr>
        <w:t xml:space="preserve">Crawford Campus, </w:t>
      </w:r>
      <w:proofErr w:type="spellStart"/>
      <w:r>
        <w:rPr>
          <w:b/>
          <w:sz w:val="24"/>
        </w:rPr>
        <w:t>Kromboom</w:t>
      </w:r>
      <w:proofErr w:type="spellEnd"/>
      <w:r>
        <w:rPr>
          <w:b/>
          <w:sz w:val="24"/>
        </w:rPr>
        <w:t xml:space="preserve"> Road, Crawford</w:t>
      </w:r>
    </w:p>
    <w:p w14:paraId="28FC0434" w14:textId="77777777" w:rsidR="002012A7" w:rsidRDefault="008067A5" w:rsidP="00F427BD">
      <w:pPr>
        <w:spacing w:after="0"/>
        <w:rPr>
          <w:b/>
          <w:sz w:val="24"/>
        </w:rPr>
      </w:pPr>
      <w:r>
        <w:rPr>
          <w:b/>
          <w:sz w:val="24"/>
        </w:rPr>
        <w:t>Athlone, 7764</w:t>
      </w:r>
    </w:p>
    <w:p w14:paraId="61290935" w14:textId="4AEEE7F6" w:rsidR="006463A7" w:rsidRDefault="006463A7" w:rsidP="008067A5">
      <w:pPr>
        <w:rPr>
          <w:b/>
          <w:sz w:val="24"/>
        </w:rPr>
      </w:pPr>
    </w:p>
    <w:p w14:paraId="2E6A9311" w14:textId="518F875B" w:rsidR="008067A5" w:rsidRDefault="008067A5" w:rsidP="008067A5">
      <w:pPr>
        <w:rPr>
          <w:b/>
          <w:sz w:val="24"/>
        </w:rPr>
      </w:pPr>
      <w:r w:rsidRPr="008067A5">
        <w:rPr>
          <w:b/>
          <w:noProof/>
          <w:sz w:val="24"/>
        </w:rPr>
        <mc:AlternateContent>
          <mc:Choice Requires="wps">
            <w:drawing>
              <wp:anchor distT="45720" distB="45720" distL="114300" distR="114300" simplePos="0" relativeHeight="251660288" behindDoc="0" locked="0" layoutInCell="1" allowOverlap="1" wp14:anchorId="3AF9499E" wp14:editId="0BA5E6DB">
                <wp:simplePos x="0" y="0"/>
                <wp:positionH relativeFrom="margin">
                  <wp:align>right</wp:align>
                </wp:positionH>
                <wp:positionV relativeFrom="paragraph">
                  <wp:posOffset>3175</wp:posOffset>
                </wp:positionV>
                <wp:extent cx="5924550" cy="2762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76225"/>
                        </a:xfrm>
                        <a:prstGeom prst="rect">
                          <a:avLst/>
                        </a:prstGeom>
                        <a:solidFill>
                          <a:schemeClr val="tx1"/>
                        </a:solidFill>
                        <a:ln w="9525">
                          <a:solidFill>
                            <a:srgbClr val="000000"/>
                          </a:solidFill>
                          <a:miter lim="800000"/>
                          <a:headEnd/>
                          <a:tailEnd/>
                        </a:ln>
                      </wps:spPr>
                      <wps:txbx>
                        <w:txbxContent>
                          <w:p w14:paraId="5ACF6434" w14:textId="18D69BA1" w:rsidR="008067A5" w:rsidRPr="00622BD4" w:rsidRDefault="008067A5" w:rsidP="008067A5">
                            <w:pPr>
                              <w:jc w:val="center"/>
                              <w:rPr>
                                <w:sz w:val="24"/>
                              </w:rPr>
                            </w:pPr>
                            <w:r w:rsidRPr="00622BD4">
                              <w:rPr>
                                <w:sz w:val="24"/>
                              </w:rPr>
                              <w:t>NOMINEE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9499E" id="_x0000_s1027" type="#_x0000_t202" style="position:absolute;margin-left:415.3pt;margin-top:.25pt;width:466.5pt;height:21.7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" fillcolor="black [3213]">
                <v:textbox>
                  <w:txbxContent>
                    <w:p w14:paraId="5ACF6434" w14:textId="18D69BA1" w:rsidR="008067A5" w:rsidRPr="00622BD4" w:rsidRDefault="008067A5" w:rsidP="008067A5">
                      <w:pPr>
                        <w:jc w:val="center"/>
                        <w:rPr>
                          <w:sz w:val="24"/>
                        </w:rPr>
                      </w:pPr>
                      <w:r w:rsidRPr="00622BD4">
                        <w:rPr>
                          <w:sz w:val="24"/>
                        </w:rPr>
                        <w:t>NOMINEE INFORMATION</w:t>
                      </w:r>
                    </w:p>
                  </w:txbxContent>
                </v:textbox>
                <w10:wrap type="square" anchorx="margin"/>
              </v:shape>
            </w:pict>
          </mc:Fallback>
        </mc:AlternateContent>
      </w:r>
    </w:p>
    <w:p w14:paraId="0EE4D311" w14:textId="10B35F4E" w:rsidR="00622BD4" w:rsidRDefault="009D5EED" w:rsidP="008067A5">
      <w:pPr>
        <w:rPr>
          <w:b/>
          <w:sz w:val="24"/>
        </w:rPr>
      </w:pPr>
      <w:r w:rsidRPr="008067A5">
        <w:rPr>
          <w:b/>
          <w:noProof/>
          <w:sz w:val="24"/>
        </w:rPr>
        <mc:AlternateContent>
          <mc:Choice Requires="wps">
            <w:drawing>
              <wp:anchor distT="45720" distB="45720" distL="114300" distR="114300" simplePos="0" relativeHeight="251662336" behindDoc="0" locked="0" layoutInCell="1" allowOverlap="1" wp14:anchorId="70A3CF43" wp14:editId="1EFD7A9E">
                <wp:simplePos x="0" y="0"/>
                <wp:positionH relativeFrom="column">
                  <wp:posOffset>438150</wp:posOffset>
                </wp:positionH>
                <wp:positionV relativeFrom="paragraph">
                  <wp:posOffset>271780</wp:posOffset>
                </wp:positionV>
                <wp:extent cx="361950" cy="25717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57175"/>
                        </a:xfrm>
                        <a:prstGeom prst="rect">
                          <a:avLst/>
                        </a:prstGeom>
                        <a:solidFill>
                          <a:srgbClr val="FFFFFF"/>
                        </a:solidFill>
                        <a:ln w="9525">
                          <a:solidFill>
                            <a:srgbClr val="000000"/>
                          </a:solidFill>
                          <a:miter lim="800000"/>
                          <a:headEnd/>
                          <a:tailEnd/>
                        </a:ln>
                      </wps:spPr>
                      <wps:txbx>
                        <w:txbxContent>
                          <w:p w14:paraId="41D951E8"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A3CF43" id="_x0000_s1028" type="#_x0000_t202" style="position:absolute;margin-left:34.5pt;margin-top:21.4pt;width:28.5pt;height:20.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">
                <v:textbox>
                  <w:txbxContent>
                    <w:p w14:paraId="41D951E8" w14:textId="77777777" w:rsidR="00622BD4" w:rsidRDefault="00622BD4" w:rsidP="00622BD4"/>
                  </w:txbxContent>
                </v:textbox>
              </v:shape>
            </w:pict>
          </mc:Fallback>
        </mc:AlternateContent>
      </w:r>
      <w:r w:rsidRPr="008067A5">
        <w:rPr>
          <w:b/>
          <w:noProof/>
          <w:sz w:val="24"/>
        </w:rPr>
        <mc:AlternateContent>
          <mc:Choice Requires="wps">
            <w:drawing>
              <wp:anchor distT="45720" distB="45720" distL="114300" distR="114300" simplePos="0" relativeHeight="251695104" behindDoc="0" locked="0" layoutInCell="1" allowOverlap="1" wp14:anchorId="0DF53D1B" wp14:editId="6A43581F">
                <wp:simplePos x="0" y="0"/>
                <wp:positionH relativeFrom="column">
                  <wp:posOffset>1276350</wp:posOffset>
                </wp:positionH>
                <wp:positionV relativeFrom="paragraph">
                  <wp:posOffset>265430</wp:posOffset>
                </wp:positionV>
                <wp:extent cx="361950" cy="257175"/>
                <wp:effectExtent l="0" t="0" r="19050" b="28575"/>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57175"/>
                        </a:xfrm>
                        <a:prstGeom prst="rect">
                          <a:avLst/>
                        </a:prstGeom>
                        <a:solidFill>
                          <a:srgbClr val="FFFFFF"/>
                        </a:solidFill>
                        <a:ln w="9525">
                          <a:solidFill>
                            <a:srgbClr val="000000"/>
                          </a:solidFill>
                          <a:miter lim="800000"/>
                          <a:headEnd/>
                          <a:tailEnd/>
                        </a:ln>
                      </wps:spPr>
                      <wps:txbx>
                        <w:txbxContent>
                          <w:p w14:paraId="7CBF307C"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53D1B" id="Text Box 26" o:spid="_x0000_s1029" type="#_x0000_t202" style="position:absolute;margin-left:100.5pt;margin-top:20.9pt;width:28.5pt;height:20.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">
                <v:textbox>
                  <w:txbxContent>
                    <w:p w14:paraId="7CBF307C" w14:textId="77777777" w:rsidR="00622BD4" w:rsidRDefault="00622BD4" w:rsidP="00622BD4"/>
                  </w:txbxContent>
                </v:textbox>
              </v:shape>
            </w:pict>
          </mc:Fallback>
        </mc:AlternateContent>
      </w:r>
      <w:r w:rsidRPr="008067A5">
        <w:rPr>
          <w:b/>
          <w:noProof/>
          <w:sz w:val="24"/>
        </w:rPr>
        <mc:AlternateContent>
          <mc:Choice Requires="wps">
            <w:drawing>
              <wp:anchor distT="45720" distB="45720" distL="114300" distR="114300" simplePos="0" relativeHeight="251697152" behindDoc="0" locked="0" layoutInCell="1" allowOverlap="1" wp14:anchorId="7B9F1E40" wp14:editId="4A8EFAA0">
                <wp:simplePos x="0" y="0"/>
                <wp:positionH relativeFrom="column">
                  <wp:posOffset>2124075</wp:posOffset>
                </wp:positionH>
                <wp:positionV relativeFrom="paragraph">
                  <wp:posOffset>265430</wp:posOffset>
                </wp:positionV>
                <wp:extent cx="361950" cy="257175"/>
                <wp:effectExtent l="0" t="0" r="19050"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57175"/>
                        </a:xfrm>
                        <a:prstGeom prst="rect">
                          <a:avLst/>
                        </a:prstGeom>
                        <a:solidFill>
                          <a:srgbClr val="FFFFFF"/>
                        </a:solidFill>
                        <a:ln w="9525">
                          <a:solidFill>
                            <a:srgbClr val="000000"/>
                          </a:solidFill>
                          <a:miter lim="800000"/>
                          <a:headEnd/>
                          <a:tailEnd/>
                        </a:ln>
                      </wps:spPr>
                      <wps:txbx>
                        <w:txbxContent>
                          <w:p w14:paraId="7A3A642A" w14:textId="1EB8A521"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9F1E40" id="Text Box 27" o:spid="_x0000_s1030" type="#_x0000_t202" style="position:absolute;margin-left:167.25pt;margin-top:20.9pt;width:28.5pt;height:20.2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">
                <v:textbox>
                  <w:txbxContent>
                    <w:p w14:paraId="7A3A642A" w14:textId="1EB8A521" w:rsidR="00622BD4" w:rsidRDefault="00622BD4" w:rsidP="00622BD4"/>
                  </w:txbxContent>
                </v:textbox>
              </v:shape>
            </w:pict>
          </mc:Fallback>
        </mc:AlternateContent>
      </w:r>
      <w:r w:rsidR="006463A7" w:rsidRPr="008067A5">
        <w:rPr>
          <w:b/>
          <w:noProof/>
          <w:sz w:val="24"/>
        </w:rPr>
        <mc:AlternateContent>
          <mc:Choice Requires="wps">
            <w:drawing>
              <wp:anchor distT="45720" distB="45720" distL="114300" distR="114300" simplePos="0" relativeHeight="251699200" behindDoc="0" locked="0" layoutInCell="1" allowOverlap="1" wp14:anchorId="4B807630" wp14:editId="068916F7">
                <wp:simplePos x="0" y="0"/>
                <wp:positionH relativeFrom="column">
                  <wp:posOffset>3028950</wp:posOffset>
                </wp:positionH>
                <wp:positionV relativeFrom="paragraph">
                  <wp:posOffset>255905</wp:posOffset>
                </wp:positionV>
                <wp:extent cx="361950" cy="25717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57175"/>
                        </a:xfrm>
                        <a:prstGeom prst="rect">
                          <a:avLst/>
                        </a:prstGeom>
                        <a:solidFill>
                          <a:srgbClr val="FFFFFF"/>
                        </a:solidFill>
                        <a:ln w="9525">
                          <a:solidFill>
                            <a:srgbClr val="000000"/>
                          </a:solidFill>
                          <a:miter lim="800000"/>
                          <a:headEnd/>
                          <a:tailEnd/>
                        </a:ln>
                      </wps:spPr>
                      <wps:txbx>
                        <w:txbxContent>
                          <w:p w14:paraId="694C50BD"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07630" id="Text Box 28" o:spid="_x0000_s1031" type="#_x0000_t202" style="position:absolute;margin-left:238.5pt;margin-top:20.15pt;width:28.5pt;height:20.2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">
                <v:textbox>
                  <w:txbxContent>
                    <w:p w14:paraId="694C50BD" w14:textId="77777777" w:rsidR="00622BD4" w:rsidRDefault="00622BD4" w:rsidP="00622BD4"/>
                  </w:txbxContent>
                </v:textbox>
              </v:shape>
            </w:pict>
          </mc:Fallback>
        </mc:AlternateContent>
      </w:r>
    </w:p>
    <w:p w14:paraId="02FE66A9" w14:textId="37796A68" w:rsidR="008067A5" w:rsidRDefault="00622BD4" w:rsidP="008067A5">
      <w:r>
        <w:t>Title:                 Mr.                    Mrs.</w:t>
      </w:r>
      <w:r>
        <w:tab/>
        <w:t xml:space="preserve">       Ms.                      Other (please specify)</w:t>
      </w:r>
    </w:p>
    <w:p w14:paraId="6ED669D9" w14:textId="02318616" w:rsidR="00622BD4" w:rsidRDefault="00622BD4" w:rsidP="008067A5">
      <w:r w:rsidRPr="008067A5">
        <w:rPr>
          <w:b/>
          <w:noProof/>
          <w:sz w:val="24"/>
        </w:rPr>
        <mc:AlternateContent>
          <mc:Choice Requires="wps">
            <w:drawing>
              <wp:anchor distT="45720" distB="45720" distL="114300" distR="114300" simplePos="0" relativeHeight="251678720" behindDoc="0" locked="0" layoutInCell="1" allowOverlap="1" wp14:anchorId="6B249A85" wp14:editId="24B1290D">
                <wp:simplePos x="0" y="0"/>
                <wp:positionH relativeFrom="margin">
                  <wp:posOffset>504825</wp:posOffset>
                </wp:positionH>
                <wp:positionV relativeFrom="paragraph">
                  <wp:posOffset>261620</wp:posOffset>
                </wp:positionV>
                <wp:extent cx="3543300" cy="238125"/>
                <wp:effectExtent l="0" t="0" r="19050" b="285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238125"/>
                        </a:xfrm>
                        <a:prstGeom prst="rect">
                          <a:avLst/>
                        </a:prstGeom>
                        <a:solidFill>
                          <a:srgbClr val="FFFFFF"/>
                        </a:solidFill>
                        <a:ln w="9525">
                          <a:solidFill>
                            <a:srgbClr val="000000"/>
                          </a:solidFill>
                          <a:miter lim="800000"/>
                          <a:headEnd/>
                          <a:tailEnd/>
                        </a:ln>
                      </wps:spPr>
                      <wps:txbx>
                        <w:txbxContent>
                          <w:p w14:paraId="5831A53B"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49A85" id="_x0000_s1032" type="#_x0000_t202" style="position:absolute;margin-left:39.75pt;margin-top:20.6pt;width:279pt;height:18.7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">
                <v:textbox>
                  <w:txbxContent>
                    <w:p w14:paraId="5831A53B" w14:textId="77777777" w:rsidR="00622BD4" w:rsidRDefault="00622BD4" w:rsidP="00622BD4"/>
                  </w:txbxContent>
                </v:textbox>
                <w10:wrap anchorx="margin"/>
              </v:shape>
            </w:pict>
          </mc:Fallback>
        </mc:AlternateContent>
      </w:r>
    </w:p>
    <w:p w14:paraId="2D8AB04B" w14:textId="43B88447" w:rsidR="00622BD4" w:rsidRDefault="00622BD4" w:rsidP="008067A5">
      <w:r>
        <w:t xml:space="preserve">Name: </w:t>
      </w:r>
    </w:p>
    <w:p w14:paraId="4E7A08EA" w14:textId="6C1B8924" w:rsidR="00622BD4" w:rsidRDefault="00622BD4" w:rsidP="008067A5">
      <w:r w:rsidRPr="008067A5">
        <w:rPr>
          <w:b/>
          <w:noProof/>
          <w:sz w:val="24"/>
        </w:rPr>
        <mc:AlternateContent>
          <mc:Choice Requires="wps">
            <w:drawing>
              <wp:anchor distT="45720" distB="45720" distL="114300" distR="114300" simplePos="0" relativeHeight="251688960" behindDoc="0" locked="0" layoutInCell="1" allowOverlap="1" wp14:anchorId="1081987D" wp14:editId="043A56E3">
                <wp:simplePos x="0" y="0"/>
                <wp:positionH relativeFrom="margin">
                  <wp:posOffset>666750</wp:posOffset>
                </wp:positionH>
                <wp:positionV relativeFrom="paragraph">
                  <wp:posOffset>261620</wp:posOffset>
                </wp:positionV>
                <wp:extent cx="3714750" cy="238125"/>
                <wp:effectExtent l="0" t="0" r="19050" b="2857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238125"/>
                        </a:xfrm>
                        <a:prstGeom prst="rect">
                          <a:avLst/>
                        </a:prstGeom>
                        <a:solidFill>
                          <a:srgbClr val="FFFFFF"/>
                        </a:solidFill>
                        <a:ln w="9525">
                          <a:solidFill>
                            <a:srgbClr val="000000"/>
                          </a:solidFill>
                          <a:miter lim="800000"/>
                          <a:headEnd/>
                          <a:tailEnd/>
                        </a:ln>
                      </wps:spPr>
                      <wps:txbx>
                        <w:txbxContent>
                          <w:p w14:paraId="30D2CDC0"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1987D" id="_x0000_s1033" type="#_x0000_t202" style="position:absolute;margin-left:52.5pt;margin-top:20.6pt;width:292.5pt;height:18.7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">
                <v:textbox>
                  <w:txbxContent>
                    <w:p w14:paraId="30D2CDC0" w14:textId="77777777" w:rsidR="00622BD4" w:rsidRDefault="00622BD4" w:rsidP="00622BD4"/>
                  </w:txbxContent>
                </v:textbox>
                <w10:wrap anchorx="margin"/>
              </v:shape>
            </w:pict>
          </mc:Fallback>
        </mc:AlternateContent>
      </w:r>
    </w:p>
    <w:p w14:paraId="0675589C" w14:textId="2DA009BF" w:rsidR="00622BD4" w:rsidRDefault="00622BD4" w:rsidP="008067A5">
      <w:r>
        <w:t>Surname:</w:t>
      </w:r>
    </w:p>
    <w:p w14:paraId="123CC873" w14:textId="13E1A1C6" w:rsidR="00622BD4" w:rsidRDefault="00B615E1" w:rsidP="008067A5">
      <w:r w:rsidRPr="008067A5">
        <w:rPr>
          <w:b/>
          <w:noProof/>
          <w:sz w:val="24"/>
        </w:rPr>
        <mc:AlternateContent>
          <mc:Choice Requires="wps">
            <w:drawing>
              <wp:anchor distT="45720" distB="45720" distL="114300" distR="114300" simplePos="0" relativeHeight="251686912" behindDoc="0" locked="0" layoutInCell="1" allowOverlap="1" wp14:anchorId="119E50B1" wp14:editId="3F251F9D">
                <wp:simplePos x="0" y="0"/>
                <wp:positionH relativeFrom="margin">
                  <wp:posOffset>2543175</wp:posOffset>
                </wp:positionH>
                <wp:positionV relativeFrom="paragraph">
                  <wp:posOffset>252095</wp:posOffset>
                </wp:positionV>
                <wp:extent cx="3286125" cy="238125"/>
                <wp:effectExtent l="0" t="0" r="28575" b="2857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238125"/>
                        </a:xfrm>
                        <a:prstGeom prst="rect">
                          <a:avLst/>
                        </a:prstGeom>
                        <a:solidFill>
                          <a:srgbClr val="FFFFFF"/>
                        </a:solidFill>
                        <a:ln w="9525">
                          <a:solidFill>
                            <a:srgbClr val="000000"/>
                          </a:solidFill>
                          <a:miter lim="800000"/>
                          <a:headEnd/>
                          <a:tailEnd/>
                        </a:ln>
                      </wps:spPr>
                      <wps:txbx>
                        <w:txbxContent>
                          <w:p w14:paraId="13E481D0"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9E50B1" id="_x0000_s1034" type="#_x0000_t202" style="position:absolute;margin-left:200.25pt;margin-top:19.85pt;width:258.75pt;height:18.7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">
                <v:textbox>
                  <w:txbxContent>
                    <w:p w14:paraId="13E481D0" w14:textId="77777777" w:rsidR="00622BD4" w:rsidRDefault="00622BD4" w:rsidP="00622BD4"/>
                  </w:txbxContent>
                </v:textbox>
                <w10:wrap anchorx="margin"/>
              </v:shape>
            </w:pict>
          </mc:Fallback>
        </mc:AlternateContent>
      </w:r>
    </w:p>
    <w:p w14:paraId="519D5598" w14:textId="0F0D9143" w:rsidR="00622BD4" w:rsidRDefault="00622BD4" w:rsidP="008067A5">
      <w:r>
        <w:t>Name of College/</w:t>
      </w:r>
      <w:r w:rsidR="00216E37">
        <w:t>High S</w:t>
      </w:r>
      <w:r>
        <w:t>chool/</w:t>
      </w:r>
      <w:r w:rsidR="00216E37">
        <w:t>O</w:t>
      </w:r>
      <w:r>
        <w:t>rganization:</w:t>
      </w:r>
    </w:p>
    <w:p w14:paraId="4F78F46E" w14:textId="549E9C5D" w:rsidR="00622BD4" w:rsidRDefault="00B615E1" w:rsidP="008067A5">
      <w:r w:rsidRPr="008067A5">
        <w:rPr>
          <w:b/>
          <w:noProof/>
          <w:sz w:val="24"/>
        </w:rPr>
        <mc:AlternateContent>
          <mc:Choice Requires="wps">
            <w:drawing>
              <wp:anchor distT="45720" distB="45720" distL="114300" distR="114300" simplePos="0" relativeHeight="251684864" behindDoc="0" locked="0" layoutInCell="1" allowOverlap="1" wp14:anchorId="570D63E5" wp14:editId="1978D2CB">
                <wp:simplePos x="0" y="0"/>
                <wp:positionH relativeFrom="margin">
                  <wp:posOffset>714375</wp:posOffset>
                </wp:positionH>
                <wp:positionV relativeFrom="paragraph">
                  <wp:posOffset>252730</wp:posOffset>
                </wp:positionV>
                <wp:extent cx="2952750" cy="238125"/>
                <wp:effectExtent l="0" t="0" r="19050" b="2857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38125"/>
                        </a:xfrm>
                        <a:prstGeom prst="rect">
                          <a:avLst/>
                        </a:prstGeom>
                        <a:solidFill>
                          <a:srgbClr val="FFFFFF"/>
                        </a:solidFill>
                        <a:ln w="9525">
                          <a:solidFill>
                            <a:srgbClr val="000000"/>
                          </a:solidFill>
                          <a:miter lim="800000"/>
                          <a:headEnd/>
                          <a:tailEnd/>
                        </a:ln>
                      </wps:spPr>
                      <wps:txbx>
                        <w:txbxContent>
                          <w:p w14:paraId="16261368"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D63E5" id="_x0000_s1035" type="#_x0000_t202" style="position:absolute;margin-left:56.25pt;margin-top:19.9pt;width:232.5pt;height:18.7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">
                <v:textbox>
                  <w:txbxContent>
                    <w:p w14:paraId="16261368" w14:textId="77777777" w:rsidR="00622BD4" w:rsidRDefault="00622BD4" w:rsidP="00622BD4"/>
                  </w:txbxContent>
                </v:textbox>
                <w10:wrap anchorx="margin"/>
              </v:shape>
            </w:pict>
          </mc:Fallback>
        </mc:AlternateContent>
      </w:r>
    </w:p>
    <w:p w14:paraId="3493DC4C" w14:textId="7CEAC5D7" w:rsidR="00B615E1" w:rsidRDefault="00B615E1" w:rsidP="008067A5">
      <w:r>
        <w:t>Job Title:</w:t>
      </w:r>
    </w:p>
    <w:p w14:paraId="27AFB401" w14:textId="6A5CB18E" w:rsidR="00B615E1" w:rsidRDefault="00B615E1" w:rsidP="008067A5"/>
    <w:p w14:paraId="05A97E7A" w14:textId="0114880E" w:rsidR="00B615E1" w:rsidRDefault="003A2F44" w:rsidP="008067A5">
      <w:r w:rsidRPr="008067A5">
        <w:rPr>
          <w:b/>
          <w:noProof/>
          <w:sz w:val="24"/>
        </w:rPr>
        <mc:AlternateContent>
          <mc:Choice Requires="wps">
            <w:drawing>
              <wp:anchor distT="45720" distB="45720" distL="114300" distR="114300" simplePos="0" relativeHeight="251682816" behindDoc="0" locked="0" layoutInCell="1" allowOverlap="1" wp14:anchorId="4B08E9F1" wp14:editId="49D0943C">
                <wp:simplePos x="0" y="0"/>
                <wp:positionH relativeFrom="margin">
                  <wp:posOffset>1038225</wp:posOffset>
                </wp:positionH>
                <wp:positionV relativeFrom="paragraph">
                  <wp:posOffset>-37465</wp:posOffset>
                </wp:positionV>
                <wp:extent cx="4907280" cy="238125"/>
                <wp:effectExtent l="0" t="0" r="26670" b="285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238125"/>
                        </a:xfrm>
                        <a:prstGeom prst="rect">
                          <a:avLst/>
                        </a:prstGeom>
                        <a:solidFill>
                          <a:srgbClr val="FFFFFF"/>
                        </a:solidFill>
                        <a:ln w="9525">
                          <a:solidFill>
                            <a:srgbClr val="000000"/>
                          </a:solidFill>
                          <a:miter lim="800000"/>
                          <a:headEnd/>
                          <a:tailEnd/>
                        </a:ln>
                      </wps:spPr>
                      <wps:txbx>
                        <w:txbxContent>
                          <w:p w14:paraId="76617E2D"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8E9F1" id="_x0000_s1036" type="#_x0000_t202" style="position:absolute;margin-left:81.75pt;margin-top:-2.95pt;width:386.4pt;height:18.7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">
                <v:textbox>
                  <w:txbxContent>
                    <w:p w14:paraId="76617E2D" w14:textId="77777777" w:rsidR="00622BD4" w:rsidRDefault="00622BD4" w:rsidP="00622BD4"/>
                  </w:txbxContent>
                </v:textbox>
                <w10:wrap anchorx="margin"/>
              </v:shape>
            </w:pict>
          </mc:Fallback>
        </mc:AlternateContent>
      </w:r>
      <w:r w:rsidR="00B615E1">
        <w:t>Home Address:</w:t>
      </w:r>
    </w:p>
    <w:p w14:paraId="26A06731" w14:textId="4E7096E9" w:rsidR="00B615E1" w:rsidRDefault="00B615E1" w:rsidP="008067A5">
      <w:r w:rsidRPr="008067A5">
        <w:rPr>
          <w:b/>
          <w:noProof/>
          <w:sz w:val="24"/>
        </w:rPr>
        <mc:AlternateContent>
          <mc:Choice Requires="wps">
            <w:drawing>
              <wp:anchor distT="45720" distB="45720" distL="114300" distR="114300" simplePos="0" relativeHeight="251680768" behindDoc="0" locked="0" layoutInCell="1" allowOverlap="1" wp14:anchorId="67E1DC4A" wp14:editId="660C1D8B">
                <wp:simplePos x="0" y="0"/>
                <wp:positionH relativeFrom="margin">
                  <wp:posOffset>327660</wp:posOffset>
                </wp:positionH>
                <wp:positionV relativeFrom="paragraph">
                  <wp:posOffset>236855</wp:posOffset>
                </wp:positionV>
                <wp:extent cx="2360930" cy="238125"/>
                <wp:effectExtent l="0" t="0" r="22860" b="2857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8125"/>
                        </a:xfrm>
                        <a:prstGeom prst="rect">
                          <a:avLst/>
                        </a:prstGeom>
                        <a:solidFill>
                          <a:srgbClr val="FFFFFF"/>
                        </a:solidFill>
                        <a:ln w="9525">
                          <a:solidFill>
                            <a:srgbClr val="000000"/>
                          </a:solidFill>
                          <a:miter lim="800000"/>
                          <a:headEnd/>
                          <a:tailEnd/>
                        </a:ln>
                      </wps:spPr>
                      <wps:txbx>
                        <w:txbxContent>
                          <w:p w14:paraId="747D9109"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E1DC4A" id="_x0000_s1037" type="#_x0000_t202" style="position:absolute;margin-left:25.8pt;margin-top:18.65pt;width:185.9pt;height:18.75pt;z-index:25168076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">
                <v:textbox>
                  <w:txbxContent>
                    <w:p w14:paraId="747D9109" w14:textId="77777777" w:rsidR="00622BD4" w:rsidRDefault="00622BD4" w:rsidP="00622BD4"/>
                  </w:txbxContent>
                </v:textbox>
                <w10:wrap anchorx="margin"/>
              </v:shape>
            </w:pict>
          </mc:Fallback>
        </mc:AlternateContent>
      </w:r>
      <w:r w:rsidRPr="008067A5">
        <w:rPr>
          <w:b/>
          <w:noProof/>
          <w:sz w:val="24"/>
        </w:rPr>
        <mc:AlternateContent>
          <mc:Choice Requires="wps">
            <w:drawing>
              <wp:anchor distT="45720" distB="45720" distL="114300" distR="114300" simplePos="0" relativeHeight="251691008" behindDoc="0" locked="0" layoutInCell="1" allowOverlap="1" wp14:anchorId="777DC5B7" wp14:editId="4EBDF90B">
                <wp:simplePos x="0" y="0"/>
                <wp:positionH relativeFrom="margin">
                  <wp:posOffset>3629025</wp:posOffset>
                </wp:positionH>
                <wp:positionV relativeFrom="paragraph">
                  <wp:posOffset>224155</wp:posOffset>
                </wp:positionV>
                <wp:extent cx="2360930" cy="238125"/>
                <wp:effectExtent l="0" t="0" r="22860" b="2857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8125"/>
                        </a:xfrm>
                        <a:prstGeom prst="rect">
                          <a:avLst/>
                        </a:prstGeom>
                        <a:solidFill>
                          <a:srgbClr val="FFFFFF"/>
                        </a:solidFill>
                        <a:ln w="9525">
                          <a:solidFill>
                            <a:srgbClr val="000000"/>
                          </a:solidFill>
                          <a:miter lim="800000"/>
                          <a:headEnd/>
                          <a:tailEnd/>
                        </a:ln>
                      </wps:spPr>
                      <wps:txbx>
                        <w:txbxContent>
                          <w:p w14:paraId="065282EB"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77DC5B7" id="_x0000_s1038" type="#_x0000_t202" style="position:absolute;margin-left:285.75pt;margin-top:17.65pt;width:185.9pt;height:18.75pt;z-index:25169100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">
                <v:textbox>
                  <w:txbxContent>
                    <w:p w14:paraId="065282EB" w14:textId="77777777" w:rsidR="00622BD4" w:rsidRDefault="00622BD4" w:rsidP="00622BD4"/>
                  </w:txbxContent>
                </v:textbox>
                <w10:wrap anchorx="margin"/>
              </v:shape>
            </w:pict>
          </mc:Fallback>
        </mc:AlternateContent>
      </w:r>
    </w:p>
    <w:p w14:paraId="08783FDE" w14:textId="7580CD0F" w:rsidR="00B615E1" w:rsidRDefault="00B615E1" w:rsidP="008067A5">
      <w:r>
        <w:t xml:space="preserve">Tel: </w:t>
      </w:r>
      <w:r>
        <w:tab/>
      </w:r>
      <w:r>
        <w:tab/>
      </w:r>
      <w:r>
        <w:tab/>
      </w:r>
      <w:r>
        <w:tab/>
      </w:r>
      <w:r>
        <w:tab/>
      </w:r>
      <w:r>
        <w:tab/>
      </w:r>
      <w:r>
        <w:tab/>
        <w:t>Cell:</w:t>
      </w:r>
    </w:p>
    <w:p w14:paraId="11E5A610" w14:textId="07984FAF" w:rsidR="00B615E1" w:rsidRDefault="00B615E1" w:rsidP="008067A5"/>
    <w:p w14:paraId="23C20A0B" w14:textId="22E42E26" w:rsidR="00B615E1" w:rsidRDefault="00B615E1" w:rsidP="008067A5">
      <w:r w:rsidRPr="008067A5">
        <w:rPr>
          <w:b/>
          <w:noProof/>
          <w:sz w:val="24"/>
        </w:rPr>
        <mc:AlternateContent>
          <mc:Choice Requires="wps">
            <w:drawing>
              <wp:anchor distT="45720" distB="45720" distL="114300" distR="114300" simplePos="0" relativeHeight="251693056" behindDoc="0" locked="0" layoutInCell="1" allowOverlap="1" wp14:anchorId="76B0ED37" wp14:editId="0FC22A53">
                <wp:simplePos x="0" y="0"/>
                <wp:positionH relativeFrom="margin">
                  <wp:posOffset>1038225</wp:posOffset>
                </wp:positionH>
                <wp:positionV relativeFrom="paragraph">
                  <wp:posOffset>-28575</wp:posOffset>
                </wp:positionV>
                <wp:extent cx="4229100" cy="238125"/>
                <wp:effectExtent l="0" t="0" r="19050" b="2857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238125"/>
                        </a:xfrm>
                        <a:prstGeom prst="rect">
                          <a:avLst/>
                        </a:prstGeom>
                        <a:solidFill>
                          <a:srgbClr val="FFFFFF"/>
                        </a:solidFill>
                        <a:ln w="9525">
                          <a:solidFill>
                            <a:srgbClr val="000000"/>
                          </a:solidFill>
                          <a:miter lim="800000"/>
                          <a:headEnd/>
                          <a:tailEnd/>
                        </a:ln>
                      </wps:spPr>
                      <wps:txbx>
                        <w:txbxContent>
                          <w:p w14:paraId="2023137E" w14:textId="77777777" w:rsidR="00622BD4" w:rsidRDefault="00622BD4" w:rsidP="00622B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B0ED37" id="_x0000_s1039" type="#_x0000_t202" style="position:absolute;margin-left:81.75pt;margin-top:-2.25pt;width:333pt;height:18.75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">
                <v:textbox>
                  <w:txbxContent>
                    <w:p w14:paraId="2023137E" w14:textId="77777777" w:rsidR="00622BD4" w:rsidRDefault="00622BD4" w:rsidP="00622BD4"/>
                  </w:txbxContent>
                </v:textbox>
                <w10:wrap anchorx="margin"/>
              </v:shape>
            </w:pict>
          </mc:Fallback>
        </mc:AlternateContent>
      </w:r>
      <w:r>
        <w:t>Email address:</w:t>
      </w:r>
    </w:p>
    <w:p w14:paraId="322F6097" w14:textId="77777777" w:rsidR="007A2B02" w:rsidRDefault="007A2B02" w:rsidP="008067A5"/>
    <w:p w14:paraId="55184D90" w14:textId="4C38578D" w:rsidR="006F237A" w:rsidRDefault="006F237A" w:rsidP="007A2B02">
      <w:pPr>
        <w:rPr>
          <w:sz w:val="24"/>
        </w:rPr>
      </w:pPr>
    </w:p>
    <w:p w14:paraId="2883AC78" w14:textId="77777777" w:rsidR="00587C5B" w:rsidRDefault="00587C5B" w:rsidP="007A2B02">
      <w:pPr>
        <w:rPr>
          <w:sz w:val="24"/>
        </w:rPr>
      </w:pPr>
    </w:p>
    <w:p w14:paraId="2ABA3E54" w14:textId="77777777" w:rsidR="006B74FD" w:rsidRDefault="006B74FD" w:rsidP="007A2B02">
      <w:pPr>
        <w:rPr>
          <w:sz w:val="24"/>
        </w:rPr>
      </w:pPr>
    </w:p>
    <w:p w14:paraId="23F36A0E" w14:textId="0F00ADCD" w:rsidR="00587C5B" w:rsidRDefault="007A2B02" w:rsidP="007A2B02">
      <w:pPr>
        <w:rPr>
          <w:sz w:val="24"/>
        </w:rPr>
      </w:pPr>
      <w:r>
        <w:rPr>
          <w:sz w:val="24"/>
        </w:rPr>
        <w:t>The nomin</w:t>
      </w:r>
      <w:r w:rsidR="00587C5B">
        <w:rPr>
          <w:sz w:val="24"/>
        </w:rPr>
        <w:t>ator</w:t>
      </w:r>
      <w:r>
        <w:rPr>
          <w:sz w:val="24"/>
        </w:rPr>
        <w:t xml:space="preserve"> should give examples of how the</w:t>
      </w:r>
      <w:r w:rsidR="00587C5B">
        <w:rPr>
          <w:sz w:val="24"/>
        </w:rPr>
        <w:t xml:space="preserve"> nominee</w:t>
      </w:r>
      <w:r>
        <w:rPr>
          <w:sz w:val="24"/>
        </w:rPr>
        <w:t xml:space="preserve"> portrayed the above</w:t>
      </w:r>
      <w:r w:rsidR="00E15BDF">
        <w:rPr>
          <w:sz w:val="24"/>
        </w:rPr>
        <w:t xml:space="preserve"> qualities by including one or more of the following MOT principles:</w:t>
      </w:r>
    </w:p>
    <w:p w14:paraId="3CCEA99D" w14:textId="77777777" w:rsidR="007A2B02" w:rsidRDefault="007A2B02" w:rsidP="007A2B02">
      <w:pPr>
        <w:pStyle w:val="ListParagraph"/>
        <w:numPr>
          <w:ilvl w:val="0"/>
          <w:numId w:val="4"/>
        </w:numPr>
        <w:rPr>
          <w:sz w:val="24"/>
        </w:rPr>
      </w:pPr>
      <w:r>
        <w:rPr>
          <w:sz w:val="24"/>
        </w:rPr>
        <w:t>Building an inclusive culture</w:t>
      </w:r>
    </w:p>
    <w:p w14:paraId="5F4DAEF2" w14:textId="5437E15B" w:rsidR="007A2B02" w:rsidRDefault="007A2B02" w:rsidP="007A2B02">
      <w:pPr>
        <w:pStyle w:val="ListParagraph"/>
        <w:numPr>
          <w:ilvl w:val="0"/>
          <w:numId w:val="4"/>
        </w:numPr>
        <w:rPr>
          <w:sz w:val="24"/>
        </w:rPr>
      </w:pPr>
      <w:r>
        <w:rPr>
          <w:sz w:val="24"/>
        </w:rPr>
        <w:t xml:space="preserve">Being prepared </w:t>
      </w:r>
      <w:r w:rsidR="00587C5B">
        <w:rPr>
          <w:sz w:val="24"/>
        </w:rPr>
        <w:t>to face</w:t>
      </w:r>
      <w:r>
        <w:rPr>
          <w:sz w:val="24"/>
        </w:rPr>
        <w:t xml:space="preserve"> the challenges of</w:t>
      </w:r>
      <w:r w:rsidR="00587C5B">
        <w:rPr>
          <w:sz w:val="24"/>
        </w:rPr>
        <w:t xml:space="preserve"> their</w:t>
      </w:r>
      <w:r>
        <w:rPr>
          <w:sz w:val="24"/>
        </w:rPr>
        <w:t xml:space="preserve"> daily li</w:t>
      </w:r>
      <w:r w:rsidR="00587C5B">
        <w:rPr>
          <w:sz w:val="24"/>
        </w:rPr>
        <w:t>ves</w:t>
      </w:r>
    </w:p>
    <w:p w14:paraId="423D5B9F" w14:textId="50914908" w:rsidR="007A2B02" w:rsidRDefault="007A2B02" w:rsidP="007A2B02">
      <w:pPr>
        <w:pStyle w:val="ListParagraph"/>
        <w:numPr>
          <w:ilvl w:val="0"/>
          <w:numId w:val="4"/>
        </w:numPr>
        <w:rPr>
          <w:sz w:val="24"/>
        </w:rPr>
      </w:pPr>
      <w:r>
        <w:rPr>
          <w:sz w:val="24"/>
        </w:rPr>
        <w:t>Being open and sincere in their</w:t>
      </w:r>
      <w:r w:rsidR="00587C5B">
        <w:rPr>
          <w:sz w:val="24"/>
        </w:rPr>
        <w:t xml:space="preserve"> interactions with people in their</w:t>
      </w:r>
      <w:r>
        <w:rPr>
          <w:sz w:val="24"/>
        </w:rPr>
        <w:t xml:space="preserve"> communit</w:t>
      </w:r>
      <w:r w:rsidR="00587C5B">
        <w:rPr>
          <w:sz w:val="24"/>
        </w:rPr>
        <w:t>y</w:t>
      </w:r>
    </w:p>
    <w:p w14:paraId="46F0B735" w14:textId="7EFD1A14" w:rsidR="007A2B02" w:rsidRDefault="007A2B02" w:rsidP="007A2B02">
      <w:pPr>
        <w:pStyle w:val="ListParagraph"/>
        <w:numPr>
          <w:ilvl w:val="0"/>
          <w:numId w:val="4"/>
        </w:numPr>
        <w:rPr>
          <w:sz w:val="24"/>
        </w:rPr>
      </w:pPr>
      <w:r>
        <w:rPr>
          <w:sz w:val="24"/>
        </w:rPr>
        <w:t xml:space="preserve">Being a role model </w:t>
      </w:r>
      <w:r w:rsidR="00587C5B">
        <w:rPr>
          <w:sz w:val="24"/>
        </w:rPr>
        <w:t>in</w:t>
      </w:r>
      <w:r>
        <w:rPr>
          <w:sz w:val="24"/>
        </w:rPr>
        <w:t xml:space="preserve"> living the MOT culture and values</w:t>
      </w:r>
    </w:p>
    <w:p w14:paraId="13E069C8" w14:textId="2E20A4E4" w:rsidR="006A3F7C" w:rsidRDefault="007A2B02" w:rsidP="002A767D">
      <w:pPr>
        <w:pStyle w:val="ListParagraph"/>
        <w:numPr>
          <w:ilvl w:val="0"/>
          <w:numId w:val="4"/>
        </w:numPr>
        <w:rPr>
          <w:sz w:val="24"/>
        </w:rPr>
      </w:pPr>
      <w:r>
        <w:rPr>
          <w:sz w:val="24"/>
        </w:rPr>
        <w:t>Being passionate and compassionate about how they live their lives</w:t>
      </w:r>
    </w:p>
    <w:p w14:paraId="62FE4ADC" w14:textId="014AE669" w:rsidR="00B615E1" w:rsidRPr="006F237A" w:rsidRDefault="002A767D" w:rsidP="006F237A">
      <w:pPr>
        <w:rPr>
          <w:sz w:val="24"/>
        </w:rPr>
      </w:pPr>
      <w:r>
        <w:rPr>
          <w:sz w:val="24"/>
        </w:rPr>
        <w:t>*Please attach an additional document</w:t>
      </w:r>
      <w:r w:rsidR="00E15BDF">
        <w:rPr>
          <w:sz w:val="24"/>
        </w:rPr>
        <w:t xml:space="preserve"> (no more than 250 words)</w:t>
      </w:r>
      <w:r>
        <w:rPr>
          <w:sz w:val="24"/>
        </w:rPr>
        <w:t xml:space="preserve"> where you can answer the above question.</w:t>
      </w:r>
      <w:r w:rsidR="002968E7">
        <w:rPr>
          <w:noProof/>
        </w:rPr>
        <mc:AlternateContent>
          <mc:Choice Requires="wps">
            <w:drawing>
              <wp:anchor distT="45720" distB="45720" distL="114300" distR="114300" simplePos="0" relativeHeight="251701248" behindDoc="0" locked="0" layoutInCell="1" allowOverlap="1" wp14:anchorId="5D57422C" wp14:editId="3F5B018F">
                <wp:simplePos x="0" y="0"/>
                <wp:positionH relativeFrom="margin">
                  <wp:align>right</wp:align>
                </wp:positionH>
                <wp:positionV relativeFrom="paragraph">
                  <wp:posOffset>471805</wp:posOffset>
                </wp:positionV>
                <wp:extent cx="5924550" cy="2667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66700"/>
                        </a:xfrm>
                        <a:prstGeom prst="rect">
                          <a:avLst/>
                        </a:prstGeom>
                        <a:solidFill>
                          <a:schemeClr val="bg1">
                            <a:lumMod val="50000"/>
                          </a:schemeClr>
                        </a:solidFill>
                        <a:ln w="9525">
                          <a:solidFill>
                            <a:srgbClr val="000000"/>
                          </a:solidFill>
                          <a:miter lim="800000"/>
                          <a:headEnd/>
                          <a:tailEnd/>
                        </a:ln>
                      </wps:spPr>
                      <wps:txbx>
                        <w:txbxContent>
                          <w:p w14:paraId="5661F7AC" w14:textId="7912743B" w:rsidR="002968E7" w:rsidRPr="002968E7" w:rsidRDefault="002968E7" w:rsidP="002968E7">
                            <w:pPr>
                              <w:jc w:val="center"/>
                              <w:rPr>
                                <w:b/>
                              </w:rPr>
                            </w:pPr>
                            <w:r>
                              <w:rPr>
                                <w:b/>
                              </w:rPr>
                              <w:t>DECLA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57422C" id="_x0000_s1040" type="#_x0000_t202" style="position:absolute;margin-left:415.3pt;margin-top:37.15pt;width:466.5pt;height:21pt;z-index:2517012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" fillcolor="#7f7f7f [1612]">
                <v:textbox>
                  <w:txbxContent>
                    <w:p w14:paraId="5661F7AC" w14:textId="7912743B" w:rsidR="002968E7" w:rsidRPr="002968E7" w:rsidRDefault="002968E7" w:rsidP="002968E7">
                      <w:pPr>
                        <w:jc w:val="center"/>
                        <w:rPr>
                          <w:b/>
                        </w:rPr>
                      </w:pPr>
                      <w:r>
                        <w:rPr>
                          <w:b/>
                        </w:rPr>
                        <w:t>DECLARATION</w:t>
                      </w:r>
                    </w:p>
                  </w:txbxContent>
                </v:textbox>
                <w10:wrap type="square" anchorx="margin"/>
              </v:shape>
            </w:pict>
          </mc:Fallback>
        </mc:AlternateContent>
      </w:r>
    </w:p>
    <w:p w14:paraId="09508B77" w14:textId="010A0DBB" w:rsidR="00F54D82" w:rsidRDefault="002968E7" w:rsidP="008067A5">
      <w:r>
        <w:t>I have read and understood the instructions and admissi</w:t>
      </w:r>
      <w:r w:rsidR="00F44E2E">
        <w:t>on</w:t>
      </w:r>
      <w:r w:rsidR="003F6F68">
        <w:t xml:space="preserve"> requirements</w:t>
      </w:r>
      <w:r w:rsidR="00F44E2E">
        <w:t xml:space="preserve"> and </w:t>
      </w:r>
      <w:r>
        <w:t>I hereby confirm that the above information is true and accurate</w:t>
      </w:r>
      <w:r w:rsidR="00F44E2E">
        <w:t>.</w:t>
      </w:r>
    </w:p>
    <w:p w14:paraId="6C54B5E5" w14:textId="77777777" w:rsidR="002968E7" w:rsidRDefault="002968E7" w:rsidP="008067A5"/>
    <w:p w14:paraId="57C662E3" w14:textId="0729F243" w:rsidR="002968E7" w:rsidRDefault="002968E7" w:rsidP="002968E7">
      <w:pPr>
        <w:spacing w:after="0"/>
      </w:pPr>
      <w:r>
        <w:t>_________________________________</w:t>
      </w:r>
      <w:r>
        <w:tab/>
      </w:r>
      <w:r>
        <w:tab/>
      </w:r>
      <w:r>
        <w:tab/>
        <w:t>___________________________</w:t>
      </w:r>
    </w:p>
    <w:p w14:paraId="713E2257" w14:textId="5DE82B29" w:rsidR="002968E7" w:rsidRPr="002968E7" w:rsidRDefault="002968E7" w:rsidP="002968E7">
      <w:pPr>
        <w:spacing w:after="0"/>
        <w:rPr>
          <w:b/>
        </w:rPr>
      </w:pPr>
      <w:r>
        <w:rPr>
          <w:b/>
        </w:rPr>
        <w:t>Delegate Signature</w:t>
      </w:r>
      <w:r>
        <w:rPr>
          <w:b/>
        </w:rPr>
        <w:tab/>
      </w:r>
      <w:r>
        <w:rPr>
          <w:b/>
        </w:rPr>
        <w:tab/>
      </w:r>
      <w:r>
        <w:rPr>
          <w:b/>
        </w:rPr>
        <w:tab/>
      </w:r>
      <w:r>
        <w:rPr>
          <w:b/>
        </w:rPr>
        <w:tab/>
      </w:r>
      <w:r>
        <w:rPr>
          <w:b/>
        </w:rPr>
        <w:tab/>
      </w:r>
      <w:r>
        <w:rPr>
          <w:b/>
        </w:rPr>
        <w:tab/>
        <w:t>Date</w:t>
      </w:r>
      <w:r>
        <w:rPr>
          <w:b/>
        </w:rPr>
        <w:tab/>
      </w:r>
    </w:p>
    <w:sectPr w:rsidR="002968E7" w:rsidRPr="002968E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D27A0" w14:textId="77777777" w:rsidR="00AC7B4A" w:rsidRDefault="00AC7B4A" w:rsidP="006B74FD">
      <w:pPr>
        <w:spacing w:after="0" w:line="240" w:lineRule="auto"/>
      </w:pPr>
      <w:r>
        <w:separator/>
      </w:r>
    </w:p>
  </w:endnote>
  <w:endnote w:type="continuationSeparator" w:id="0">
    <w:p w14:paraId="0F5DB2AF" w14:textId="77777777" w:rsidR="00AC7B4A" w:rsidRDefault="00AC7B4A" w:rsidP="006B7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7407076"/>
      <w:docPartObj>
        <w:docPartGallery w:val="Page Numbers (Bottom of Page)"/>
        <w:docPartUnique/>
      </w:docPartObj>
    </w:sdtPr>
    <w:sdtEndPr>
      <w:rPr>
        <w:noProof/>
      </w:rPr>
    </w:sdtEndPr>
    <w:sdtContent>
      <w:p w14:paraId="64AB27EA" w14:textId="181387C9" w:rsidR="006B74FD" w:rsidRDefault="006B74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8A915B" w14:textId="77777777" w:rsidR="006B74FD" w:rsidRDefault="006B7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E0AA8" w14:textId="77777777" w:rsidR="00AC7B4A" w:rsidRDefault="00AC7B4A" w:rsidP="006B74FD">
      <w:pPr>
        <w:spacing w:after="0" w:line="240" w:lineRule="auto"/>
      </w:pPr>
      <w:r>
        <w:separator/>
      </w:r>
    </w:p>
  </w:footnote>
  <w:footnote w:type="continuationSeparator" w:id="0">
    <w:p w14:paraId="24915434" w14:textId="77777777" w:rsidR="00AC7B4A" w:rsidRDefault="00AC7B4A" w:rsidP="006B74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06A1A"/>
    <w:multiLevelType w:val="hybridMultilevel"/>
    <w:tmpl w:val="4E2202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EA12F6"/>
    <w:multiLevelType w:val="hybridMultilevel"/>
    <w:tmpl w:val="31D403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3E4E34"/>
    <w:multiLevelType w:val="hybridMultilevel"/>
    <w:tmpl w:val="E8EE6EB8"/>
    <w:lvl w:ilvl="0" w:tplc="49384246">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132652"/>
    <w:multiLevelType w:val="hybridMultilevel"/>
    <w:tmpl w:val="C30091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B72E42"/>
    <w:multiLevelType w:val="hybridMultilevel"/>
    <w:tmpl w:val="B9963B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C02EC8"/>
    <w:multiLevelType w:val="hybridMultilevel"/>
    <w:tmpl w:val="FC1A1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szCwMLYwNze3NDVX0lEKTi0uzszPAykwrAUAW3A7wSwAAAA="/>
  </w:docVars>
  <w:rsids>
    <w:rsidRoot w:val="00863512"/>
    <w:rsid w:val="000463CD"/>
    <w:rsid w:val="00137DCF"/>
    <w:rsid w:val="00167C40"/>
    <w:rsid w:val="001D3D8E"/>
    <w:rsid w:val="002012A7"/>
    <w:rsid w:val="00216E37"/>
    <w:rsid w:val="002968E7"/>
    <w:rsid w:val="002A767D"/>
    <w:rsid w:val="002C78A5"/>
    <w:rsid w:val="002E3505"/>
    <w:rsid w:val="00320F32"/>
    <w:rsid w:val="0037246C"/>
    <w:rsid w:val="003A2F44"/>
    <w:rsid w:val="003F6F68"/>
    <w:rsid w:val="0041561E"/>
    <w:rsid w:val="00415DD9"/>
    <w:rsid w:val="0044641E"/>
    <w:rsid w:val="00514461"/>
    <w:rsid w:val="00587C5B"/>
    <w:rsid w:val="00622BD4"/>
    <w:rsid w:val="006463A7"/>
    <w:rsid w:val="00666AA0"/>
    <w:rsid w:val="00690801"/>
    <w:rsid w:val="006A3F7C"/>
    <w:rsid w:val="006B74FD"/>
    <w:rsid w:val="006F237A"/>
    <w:rsid w:val="00705E98"/>
    <w:rsid w:val="007717F9"/>
    <w:rsid w:val="007A0B01"/>
    <w:rsid w:val="007A2B02"/>
    <w:rsid w:val="008067A5"/>
    <w:rsid w:val="008255BF"/>
    <w:rsid w:val="00863512"/>
    <w:rsid w:val="009D5EED"/>
    <w:rsid w:val="00A90CE5"/>
    <w:rsid w:val="00AA3738"/>
    <w:rsid w:val="00AB4EF3"/>
    <w:rsid w:val="00AC7B4A"/>
    <w:rsid w:val="00B5270A"/>
    <w:rsid w:val="00B615E1"/>
    <w:rsid w:val="00C0664B"/>
    <w:rsid w:val="00E15BDF"/>
    <w:rsid w:val="00E32041"/>
    <w:rsid w:val="00E60B61"/>
    <w:rsid w:val="00EB22B6"/>
    <w:rsid w:val="00F2589C"/>
    <w:rsid w:val="00F427BD"/>
    <w:rsid w:val="00F44E2E"/>
    <w:rsid w:val="00F54D82"/>
    <w:rsid w:val="00F74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9B5F9"/>
  <w15:chartTrackingRefBased/>
  <w15:docId w15:val="{E895C65B-6DA6-4E30-968B-06290EDE0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EF3"/>
    <w:pPr>
      <w:ind w:left="720"/>
      <w:contextualSpacing/>
    </w:pPr>
  </w:style>
  <w:style w:type="paragraph" w:styleId="Header">
    <w:name w:val="header"/>
    <w:basedOn w:val="Normal"/>
    <w:link w:val="HeaderChar"/>
    <w:uiPriority w:val="99"/>
    <w:unhideWhenUsed/>
    <w:rsid w:val="006B74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4FD"/>
  </w:style>
  <w:style w:type="paragraph" w:styleId="Footer">
    <w:name w:val="footer"/>
    <w:basedOn w:val="Normal"/>
    <w:link w:val="FooterChar"/>
    <w:uiPriority w:val="99"/>
    <w:unhideWhenUsed/>
    <w:rsid w:val="006B74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elee Luke</dc:creator>
  <cp:keywords/>
  <dc:description/>
  <cp:lastModifiedBy>Jacqueline Carolus</cp:lastModifiedBy>
  <cp:revision>3</cp:revision>
  <cp:lastPrinted>2019-03-08T08:11:00Z</cp:lastPrinted>
  <dcterms:created xsi:type="dcterms:W3CDTF">2021-05-13T08:29:00Z</dcterms:created>
  <dcterms:modified xsi:type="dcterms:W3CDTF">2021-05-13T08:29:00Z</dcterms:modified>
</cp:coreProperties>
</file>